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6/2025 at 21:49:03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x"/>
    <w:p>
      <w:pPr>
        <w:pStyle w:val="Heading1"/>
      </w:pPr>
      <w:r>
        <w:t xml:space="preserve">Project X</w:t>
      </w:r>
    </w:p>
    <w:p>
      <w:pPr>
        <w:pStyle w:val="Compact"/>
        <w:numPr>
          <w:ilvl w:val="0"/>
          <w:numId w:val="1002"/>
        </w:numPr>
      </w:pPr>
      <w:r>
        <w:t xml:space="preserve">Name: Bowen Moser</w:t>
      </w:r>
    </w:p>
    <w:p>
      <w:pPr>
        <w:pStyle w:val="Compact"/>
        <w:numPr>
          <w:ilvl w:val="0"/>
          <w:numId w:val="1002"/>
        </w:numPr>
      </w:pPr>
      <w:r>
        <w:t xml:space="preserve">Email: bowenmoser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2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 known bugs or issues at this time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This was an enjoyable but challening project. Since this is my second time ever writing</w:t>
      </w:r>
      <w:r>
        <w:t xml:space="preserve"> </w:t>
      </w:r>
      <w:r>
        <w:t xml:space="preserve">a multithreaded program, I referred back to my previous program to help remember how to</w:t>
      </w:r>
      <w:r>
        <w:t xml:space="preserve"> </w:t>
      </w:r>
      <w:r>
        <w:t xml:space="preserve">structure the thread creation and joining of my threads back into the main thread. I did use Claude for ideas/help</w:t>
      </w:r>
      <w:r>
        <w:t xml:space="preserve"> </w:t>
      </w:r>
      <w:r>
        <w:t xml:space="preserve">and for writing my tests since it has been helpful in the past when I encountered roadblocks.</w:t>
      </w:r>
    </w:p>
    <w:p>
      <w:pPr>
        <w:pStyle w:val="BodyText"/>
      </w:pPr>
      <w:r>
        <w:t xml:space="preserve">I did a bit of research into the POSIX thread standard and found barriers. I worked on implementing one to</w:t>
      </w:r>
      <w:r>
        <w:t xml:space="preserve"> </w:t>
      </w:r>
      <w:r>
        <w:t xml:space="preserve">try and ensure thread synchronization after all threads had succesfully merged their portion of the array.</w:t>
      </w:r>
      <w:r>
        <w:t xml:space="preserve"> </w:t>
      </w:r>
      <w:r>
        <w:t xml:space="preserve">I’m not sure if it was really necessary, but I think it was a nice way of learning another concept and</w:t>
      </w:r>
      <w:r>
        <w:t xml:space="preserve"> </w:t>
      </w:r>
      <w:r>
        <w:t xml:space="preserve">applying it to my program. My thought process was if I implement a barrier, I can make sure threads proceed to joining</w:t>
      </w:r>
      <w:r>
        <w:t xml:space="preserve"> </w:t>
      </w:r>
      <w:r>
        <w:t xml:space="preserve">in an</w:t>
      </w:r>
      <w:r>
        <w:t xml:space="preserve"> </w:t>
      </w:r>
      <w:r>
        <w:t xml:space="preserve">“orderly”</w:t>
      </w:r>
      <w:r>
        <w:t xml:space="preserve"> </w:t>
      </w:r>
      <w:r>
        <w:t xml:space="preserve">fashion with an added layer of control to their behavior, especially since it’s hard (or practically impossible)</w:t>
      </w:r>
      <w:r>
        <w:t xml:space="preserve"> </w:t>
      </w:r>
      <w:r>
        <w:t xml:space="preserve">to verify with just unit tests.</w:t>
      </w:r>
    </w:p>
    <w:p>
      <w:pPr>
        <w:pStyle w:val="BodyText"/>
      </w:pPr>
      <w:r>
        <w:t xml:space="preserve">pthread_barrier doc: https://www.gnu.org/software/gnuastro/manual/html_node/Implementation-of-pthread_005fbarrier.html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My graph doesn’t match the example one as threads increase. I’ve tried a few different things but it sort of stagnates as threads increase,</w:t>
      </w:r>
      <w:r>
        <w:t xml:space="preserve"> </w:t>
      </w:r>
      <w:r>
        <w:t xml:space="preserve">rather than increase in time as the number of threads goes up. I think this might be one or more factors. The first is that I’m</w:t>
      </w:r>
      <w:r>
        <w:t xml:space="preserve"> </w:t>
      </w:r>
      <w:r>
        <w:t xml:space="preserve">only locking when the main thread merges all other threads together. So it’s really just dependent on the main thread merging rather</w:t>
      </w:r>
      <w:r>
        <w:t xml:space="preserve"> </w:t>
      </w:r>
      <w:r>
        <w:t xml:space="preserve">than each thread sorting and context switching between each one. I’ve tried to move the mutex lock around but the results have been</w:t>
      </w:r>
      <w:r>
        <w:t xml:space="preserve"> </w:t>
      </w:r>
      <w:r>
        <w:t xml:space="preserve">essentially the same, so I’m not sure where else to implement the lock. The other is it may have something to do with my barrier</w:t>
      </w:r>
      <w:r>
        <w:t xml:space="preserve"> </w:t>
      </w:r>
      <w:r>
        <w:t xml:space="preserve">causing all threads to wait until each one is done? Again, I’ve tried a few different places to implement the barrier but I think</w:t>
      </w:r>
      <w:r>
        <w:t xml:space="preserve"> </w:t>
      </w:r>
      <w:r>
        <w:t xml:space="preserve">it makes the most sense where it is currently used. That being said, my results are pretty consistent (running on Onyx) and</w:t>
      </w:r>
      <w:r>
        <w:t xml:space="preserve"> </w:t>
      </w:r>
      <w:r>
        <w:t xml:space="preserve">the program is fastest between 14 and 16 threads before it begins to stagnate.</w:t>
      </w:r>
    </w:p>
    <w:bookmarkEnd w:id="25"/>
    <w:bookmarkStart w:id="29" w:name="example-image"/>
    <w:p>
      <w:pPr>
        <w:pStyle w:val="Heading2"/>
      </w:pPr>
      <w:r>
        <w:drawing>
          <wp:inline>
            <wp:extent cx="5334000" cy="4000500"/>
            <wp:effectExtent b="0" l="0" r="0" t="0"/>
            <wp:docPr descr="Example Image" title="" id="27" name="Picture"/>
            <a:graphic>
              <a:graphicData uri="http://schemas.openxmlformats.org/drawingml/2006/picture">
                <pic:pic>
                  <pic:nvPicPr>
                    <pic:cNvPr descr="scripts/student_pl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pth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D_REENTRA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D_REENTRA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ExtensionTok"/>
        </w:rPr>
        <w:t xml:space="preserve">src/main.c:</w:t>
      </w:r>
      <w:r>
        <w:rPr>
          <w:rStyle w:val="NormalTok"/>
        </w:rPr>
        <w:t xml:space="preserve"> In function ‘main’:</w:t>
      </w:r>
      <w:r>
        <w:br/>
      </w:r>
      <w:r>
        <w:rPr>
          <w:rStyle w:val="ExtensionTok"/>
        </w:rPr>
        <w:t xml:space="preserve">src/main.c:47:29:</w:t>
      </w:r>
      <w:r>
        <w:rPr>
          <w:rStyle w:val="NormalTok"/>
        </w:rPr>
        <w:t xml:space="preserve"> warning: conversion from ‘size_t’ {aka ‘long unsigned int’} to ‘unsigned int’ may change value </w:t>
      </w:r>
      <w:r>
        <w:rPr>
          <w:rStyle w:val="PreprocessorTok"/>
        </w:rPr>
        <w:t xml:space="preserve">[-</w:t>
      </w:r>
      <w:r>
        <w:rPr>
          <w:rStyle w:val="SpecialStringTok"/>
        </w:rPr>
        <w:t xml:space="preserve">Wconversion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ExtensionTok"/>
        </w:rPr>
        <w:t xml:space="preserve">mergesort_m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Size, num_threa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          </w:t>
      </w:r>
      <w:r>
        <w:rPr>
          <w:rStyle w:val="ExtensionTok"/>
        </w:rPr>
        <w:t xml:space="preserve">^~~~~~~~~~~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D_REENTRANT</w:t>
      </w:r>
      <w:r>
        <w:rPr>
          <w:rStyle w:val="NormalTok"/>
        </w:rPr>
        <w:t xml:space="preserve">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rPr>
          <w:rStyle w:val="AttributeTok"/>
        </w:rPr>
        <w:t xml:space="preserve">-pthread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pth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pth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0:test_basic_so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1:test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2:test_reverse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3:test_array_with_duplicate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4:test_single_elemen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5:test_different_thread_count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0:test_basic_so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1:test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2:test_reverse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3:test_array_with_duplicate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4:test_single_elemen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5:test_different_thread_count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110      93    84%   176,187-188,195-196,219,221-222,224-225,227-228,237,259,269,271-272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110      93    84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0:test_basic_so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1:test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2:test_reverse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3:test_array_with_duplicate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4:test_single_elemen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5:test_different_thread_count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br/>
      </w:r>
      <w:r>
        <w:rPr>
          <w:rStyle w:val="PreprocessorTok"/>
        </w:rPr>
        <w:t xml:space="preserve">#define </w:t>
      </w:r>
      <w:r>
        <w:rPr>
          <w:rStyle w:val="OtherTok"/>
        </w:rPr>
        <w:t xml:space="preserve">_GNU_SOUR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for gettimeofday system call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CommentTok"/>
        </w:rPr>
        <w:t xml:space="preserve">// Global mutex for synchronizing merge operations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pthread_mutex_t merge_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pthread_barrier_t sort_barri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* INSERTION_SORT_THRESHOLD internally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*              output back in array A. Uses extra space proportional to</w:t>
      </w:r>
      <w:r>
        <w:br/>
      </w:r>
      <w:r>
        <w:rPr>
          <w:rStyle w:val="CommentTok"/>
        </w:rPr>
        <w:t xml:space="preserve"> *              A[p..r]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verting to size_t to fix warning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ssisted by Claud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g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g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Using barrier to sync threads after each sort, threads wait here until all have sorted their array portion before proceeding</w:t>
      </w:r>
      <w:r>
        <w:br/>
      </w:r>
      <w:r>
        <w:rPr>
          <w:rStyle w:val="NormalTok"/>
        </w:rPr>
        <w:t xml:space="preserve">    pthread_barrier_wa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ort_barr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*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* AI Use: Assisted by Claud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rrier_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ing egde case where array size &lt; num threa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array is smaller than thread count, use only as many threads as elements</w:t>
      </w:r>
      <w:r>
        <w:br/>
      </w:r>
      <w:r>
        <w:rPr>
          <w:rStyle w:val="NormalTok"/>
        </w:rPr>
        <w:t xml:space="preserve">       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cing to max threads if necessary</w:t>
      </w:r>
      <w:r>
        <w:br/>
      </w:r>
      <w:r>
        <w:rPr>
          <w:rStyle w:val="NormalTok"/>
        </w:rPr>
        <w:t xml:space="preserve">       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ing a barrier for my threads 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barrier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ort_barr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initialize barrier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barrier_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hread arguments arr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 allocation failed for thread argum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chunk size for each threa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ing second approach style from class with added remainder handl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urrent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hreads and assign work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hreads_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p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remainder elements to last thre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emain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create thread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ean up already created thread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ads_crea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rrier_initializ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thread_barrier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ort_barr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hreads_create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current_po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join thread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cking for main thread safety</w:t>
      </w:r>
      <w:r>
        <w:br/>
      </w:r>
      <w:r>
        <w:rPr>
          <w:rStyle w:val="NormalTok"/>
        </w:rPr>
        <w:t xml:space="preserve">    pthread_mutex_lo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mut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rge sorted chunk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a very critical section!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_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thread_mutex_unlo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mut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for barr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rrier_initializ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barrier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ort_barr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destroy barrier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/ Threading support</w:t>
      </w:r>
      <w:r>
        <w:br/>
      </w:r>
      <w:r>
        <w:rPr>
          <w:rStyle w:val="PreprocessorTok"/>
        </w:rPr>
        <w:t xml:space="preserve">#ifndef _REENTRANT</w:t>
      </w:r>
      <w:r>
        <w:br/>
      </w:r>
      <w:r>
        <w:rPr>
          <w:rStyle w:val="PreprocessorTok"/>
        </w:rPr>
        <w:t xml:space="preserve">#define </w:t>
      </w:r>
      <w:r>
        <w:rPr>
          <w:rStyle w:val="OtherTok"/>
        </w:rPr>
        <w:t xml:space="preserve">_REENTRANT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/ Test mode specific configurations</w:t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ENABLE_VERIFICATION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2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test the mergesort_mt function with command line argument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number of command line argument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ray of command line argument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0 on success, 1 on failure</w:t>
      </w:r>
      <w:r>
        <w:br/>
      </w:r>
      <w:r>
        <w:rPr>
          <w:rStyle w:val="CommentTok"/>
        </w:rPr>
        <w:t xml:space="preserve"> * AI Use: 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sing command line arg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_siz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ize must be positiv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threads must be positiv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st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 allocation fail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nd nums up to 1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ing sorted array for verific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(size_t i = 0; i &lt; listSize; i++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  printf("%d ", A[i]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f("\n"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CommentTok"/>
        </w:rPr>
        <w:t xml:space="preserve">// Helper function to verify array is sorted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up tes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ring down tes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basic array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basic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be sorted in ascending ord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already sorted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orted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remain sor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reverse sorted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reverse_sorted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rse sorted array should be sorted ascend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array with duplicate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array_with_duplicat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with duplicates should be sor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single 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ingle_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ifferent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different_thread_coun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 threa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be sorted with 1 threa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 threa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4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be sorted with 4 thread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x threa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Ma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be sorted with MAX_THREAD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rr4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rrMa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basic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orted_arr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reverse_sorted_arr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array_with_duplic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ingle_ele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different_thread_cou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NOTE!!! THIS needs to be in the scripts directory!!!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32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6/2025 at 21:49:05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2eb058b1d981e7b6ea26f429faa32937f68f5bb2e13e4b2ae66f255bb409a397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3"/>
        </w:numPr>
      </w:pPr>
      <w:r>
        <w:t xml:space="preserve">GitHub repo name: bmoserEDU/CS_452_P3_Multithreaded_Application</w:t>
      </w:r>
    </w:p>
    <w:p>
      <w:pPr>
        <w:pStyle w:val="Compact"/>
        <w:numPr>
          <w:ilvl w:val="0"/>
          <w:numId w:val="1003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3"/>
        </w:numPr>
      </w:pPr>
      <w:r>
        <w:t xml:space="preserve">The workflow was triggered by bmoserEDU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1:49:06Z</dcterms:created>
  <dcterms:modified xsi:type="dcterms:W3CDTF">2025-10-26T21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